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22DB" w:rsidRDefault="00E005F4">
      <w:pPr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</w:pPr>
      <w:bookmarkStart w:id="0" w:name="_GoBack"/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ô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y ABC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yêu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ầu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ết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a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web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ỗ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ợ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quả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ý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á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o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ệ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ố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iệ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ại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ô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y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ao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ồm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iều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â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â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ao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ồm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ư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: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â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ọ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email,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gày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inh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â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o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ô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y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â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iệt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ới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au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qua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â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â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ép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ă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ệ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ố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ới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ư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: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iá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à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iều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link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ình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ảnh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ô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ả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o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ó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ê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ạnh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ó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ô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y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òn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áp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dụng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iều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</w:t>
      </w:r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o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quản</w:t>
      </w:r>
      <w:proofErr w:type="spellEnd"/>
      <w:r w:rsid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ý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ở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r w:rsid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1 </w:t>
      </w:r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người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qu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ý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ớ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a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: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ô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ỉ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ệ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iả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iá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ê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ờ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ia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ắt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ầ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ờ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ia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ết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ú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x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ị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ở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goà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ra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người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qu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ý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ũ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à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ột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â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iê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ì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ườ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ủa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y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ồ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ờ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ó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ê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ư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: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â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iê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ứ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ụ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</w:t>
      </w:r>
      <w:r w:rsid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ư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ữ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o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ệ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ố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ớ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ư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: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ọ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ê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o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ó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dù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ể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â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iệt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o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ù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y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ỉ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ép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ua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a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áp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dụ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ê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ó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ó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ể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áp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dụ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iề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a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à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ó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ể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áp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dụ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o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iề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ua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ủa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ư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ữ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o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ơ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ớ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hô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tin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ư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ơ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gày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ặt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Tro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ó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,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ơ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ỉ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dù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ể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â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iệt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ớ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ơ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ủa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ù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ó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.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Mỗ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ơ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ao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ồ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nhiề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ả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phẩm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(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au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ã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áp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dụ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ín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)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ớ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số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lượ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và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giá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uối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ù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được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bán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cho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khách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 xml:space="preserve"> </w:t>
      </w:r>
      <w:proofErr w:type="spellStart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hàng</w:t>
      </w:r>
      <w:proofErr w:type="spellEnd"/>
      <w:r w:rsidRPr="00B82209">
        <w:rPr>
          <w:rStyle w:val="textexposedshow"/>
          <w:rFonts w:ascii="Times New Roman" w:hAnsi="Times New Roman" w:cs="Times New Roman"/>
          <w:color w:val="1D2129"/>
          <w:sz w:val="24"/>
          <w:szCs w:val="24"/>
          <w:shd w:val="clear" w:color="auto" w:fill="FFFFFF"/>
        </w:rPr>
        <w:t>.</w:t>
      </w:r>
    </w:p>
    <w:p w:rsidR="00E005F4" w:rsidRDefault="00E005F4" w:rsidP="00E005F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khá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lầ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ầ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hồ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sơ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bệnh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mã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số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BN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duy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nhất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họ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tên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ngày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tháng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năm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sinh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địa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chỉ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giới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tính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điện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thoại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bảo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hiểm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y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tế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số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thẻ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bảo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hiểm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và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ngày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hết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hạn</w:t>
      </w:r>
      <w:proofErr w:type="spellEnd"/>
      <w:proofErr w:type="gramStart"/>
      <w:r w:rsidRPr="00B82209">
        <w:rPr>
          <w:rFonts w:ascii="Times New Roman" w:hAnsi="Times New Roman" w:cs="Times New Roman"/>
          <w:sz w:val="24"/>
          <w:szCs w:val="24"/>
        </w:rPr>
        <w:t>) .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au</w:t>
      </w:r>
      <w:proofErr w:type="spellEnd"/>
      <w:proofErr w:type="gram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ựa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ì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rạ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ơ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ộ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nhậ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lập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bệnh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á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a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ngày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khám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số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phòng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khám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số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thứ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i/>
          <w:sz w:val="24"/>
          <w:szCs w:val="24"/>
        </w:rPr>
        <w:t>tự</w:t>
      </w:r>
      <w:proofErr w:type="spellEnd"/>
      <w:r w:rsidRPr="00981EC1">
        <w:rPr>
          <w:rFonts w:ascii="Times New Roman" w:hAnsi="Times New Roman" w:cs="Times New Roman"/>
          <w:i/>
          <w:sz w:val="24"/>
          <w:szCs w:val="24"/>
        </w:rPr>
        <w:t>.</w:t>
      </w:r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uy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khá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Bác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s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khá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gọi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iệ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ự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>.</w:t>
      </w:r>
      <w:r w:rsid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(X-RAY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xé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á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iê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â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…)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981EC1">
        <w:rPr>
          <w:rFonts w:ascii="Times New Roman" w:hAnsi="Times New Roman" w:cs="Times New Roman"/>
          <w:b/>
          <w:sz w:val="24"/>
          <w:szCs w:val="24"/>
        </w:rPr>
        <w:t>phiếu</w:t>
      </w:r>
      <w:proofErr w:type="spellEnd"/>
      <w:r w:rsidR="00B82209"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yêu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cầu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dịch</w:t>
      </w:r>
      <w:proofErr w:type="spellEnd"/>
      <w:r w:rsidRPr="00981EC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81EC1">
        <w:rPr>
          <w:rFonts w:ascii="Times New Roman" w:hAnsi="Times New Roman" w:cs="Times New Roman"/>
          <w:b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a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gồ</w:t>
      </w:r>
      <w:r w:rsidR="00B82209" w:rsidRPr="00B82209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981EC1">
        <w:rPr>
          <w:rFonts w:ascii="Times New Roman" w:hAnsi="Times New Roman" w:cs="Times New Roman"/>
          <w:i/>
          <w:sz w:val="24"/>
          <w:szCs w:val="24"/>
        </w:rPr>
        <w:t>mã</w:t>
      </w:r>
      <w:proofErr w:type="spellEnd"/>
      <w:r w:rsidR="00B82209" w:rsidRPr="00981EC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B82209" w:rsidRPr="00981EC1">
        <w:rPr>
          <w:rFonts w:ascii="Times New Roman" w:hAnsi="Times New Roman" w:cs="Times New Roman"/>
          <w:i/>
          <w:sz w:val="24"/>
          <w:szCs w:val="24"/>
        </w:rPr>
        <w:t>phiế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Lư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ý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rằ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ã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phiếu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x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uy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phiế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>.</w:t>
      </w:r>
      <w:r w:rsid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người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a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="005E150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E1502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5E15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1502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="005E15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E1502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5E1502">
        <w:rPr>
          <w:rFonts w:ascii="Times New Roman" w:hAnsi="Times New Roman" w:cs="Times New Roman"/>
          <w:b/>
          <w:sz w:val="24"/>
          <w:szCs w:val="24"/>
        </w:rPr>
        <w:t>các</w:t>
      </w:r>
      <w:proofErr w:type="spellEnd"/>
      <w:r w:rsidR="00B82209" w:rsidRPr="005E150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82209" w:rsidRPr="005E1502">
        <w:rPr>
          <w:rFonts w:ascii="Times New Roman" w:hAnsi="Times New Roman" w:cs="Times New Roman"/>
          <w:b/>
          <w:sz w:val="24"/>
          <w:szCs w:val="24"/>
        </w:rPr>
        <w:t>phiếu</w:t>
      </w:r>
      <w:proofErr w:type="spellEnd"/>
      <w:r w:rsidR="00B82209" w:rsidRPr="005E150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1502">
        <w:rPr>
          <w:rFonts w:ascii="Times New Roman" w:hAnsi="Times New Roman" w:cs="Times New Roman"/>
          <w:b/>
          <w:sz w:val="24"/>
          <w:szCs w:val="24"/>
        </w:rPr>
        <w:t>kết</w:t>
      </w:r>
      <w:proofErr w:type="spellEnd"/>
      <w:r w:rsidRPr="005E150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1502">
        <w:rPr>
          <w:rFonts w:ascii="Times New Roman" w:hAnsi="Times New Roman" w:cs="Times New Roman"/>
          <w:b/>
          <w:sz w:val="24"/>
          <w:szCs w:val="24"/>
        </w:rPr>
        <w:t>quả</w:t>
      </w:r>
      <w:proofErr w:type="spellEnd"/>
      <w:r w:rsidRPr="005E150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1502">
        <w:rPr>
          <w:rFonts w:ascii="Times New Roman" w:hAnsi="Times New Roman" w:cs="Times New Roman"/>
          <w:b/>
          <w:sz w:val="24"/>
          <w:szCs w:val="24"/>
        </w:rPr>
        <w:t>dịch</w:t>
      </w:r>
      <w:proofErr w:type="spellEnd"/>
      <w:r w:rsidRPr="005E150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E1502">
        <w:rPr>
          <w:rFonts w:ascii="Times New Roman" w:hAnsi="Times New Roman" w:cs="Times New Roman"/>
          <w:b/>
          <w:sz w:val="24"/>
          <w:szCs w:val="24"/>
        </w:rPr>
        <w:t>vụ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BS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="00B82209"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2209" w:rsidRPr="00B82209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ang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gặp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ựa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người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hêm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>.</w:t>
      </w:r>
      <w:r w:rsid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ầy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ủ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ác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ĩ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hẩ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oá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hú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chẩ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đoá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bệnh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82209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B82209">
        <w:rPr>
          <w:rFonts w:ascii="Times New Roman" w:hAnsi="Times New Roman" w:cs="Times New Roman"/>
          <w:sz w:val="24"/>
          <w:szCs w:val="24"/>
        </w:rPr>
        <w:t>.</w:t>
      </w:r>
    </w:p>
    <w:p w:rsidR="00CB449A" w:rsidRDefault="00CB449A" w:rsidP="00CB449A">
      <w:pPr>
        <w:tabs>
          <w:tab w:val="left" w:pos="1392"/>
        </w:tabs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C81514">
        <w:rPr>
          <w:rFonts w:ascii="Times New Roman" w:hAnsi="Times New Roman" w:cs="Times New Roman"/>
          <w:sz w:val="24"/>
          <w:szCs w:val="24"/>
          <w:lang w:val="en-GB"/>
        </w:rPr>
        <w:t>iê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ị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ó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iề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oạ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ỗ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oạ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ồm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ã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duy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ất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ê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oạ</w:t>
      </w:r>
      <w:r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ỗ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oạ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ó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iề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bao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ồm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ã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ê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ượ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ồ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iá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iệ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ờ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ro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ó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ã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hỉ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phâ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biệt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ro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ù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1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oạ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ô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tin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u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ủ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kh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ẽ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ằm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ro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ơ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ơ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ồm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ó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ê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kh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gày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u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ổ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iề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dan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ác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ặt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ù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vớ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ố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ượ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ơ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iá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ủ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hú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goà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r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ác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ơ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ủ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ù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1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kh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ẽ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ược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ịn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dan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ô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qua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ã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ơ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ầ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ư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ô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tin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kh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ư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a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mã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kh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duy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ất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ê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kh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i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hỉ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ế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khách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yê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ầ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ì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â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viê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iê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ẽ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iao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Kh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ia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Pr="00C81514">
        <w:rPr>
          <w:rFonts w:ascii="Times New Roman" w:hAnsi="Times New Roman" w:cs="Times New Roman"/>
          <w:sz w:val="24"/>
          <w:szCs w:val="24"/>
          <w:lang w:val="en-GB"/>
        </w:rPr>
        <w:t>ầ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hi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ậ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sả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phẩm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ào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ã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ượ</w:t>
      </w: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ia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ờ</w:t>
      </w:r>
      <w:r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ia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ia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nhâ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viê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nà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giao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ế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óa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đơ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ó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iề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hàng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thì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cho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phép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giao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nhiều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C81514">
        <w:rPr>
          <w:rFonts w:ascii="Times New Roman" w:hAnsi="Times New Roman" w:cs="Times New Roman"/>
          <w:sz w:val="24"/>
          <w:szCs w:val="24"/>
          <w:lang w:val="en-GB"/>
        </w:rPr>
        <w:t>lần</w:t>
      </w:r>
      <w:proofErr w:type="spellEnd"/>
      <w:r w:rsidRPr="00C81514">
        <w:rPr>
          <w:rFonts w:ascii="Times New Roman" w:hAnsi="Times New Roman" w:cs="Times New Roman"/>
          <w:sz w:val="24"/>
          <w:szCs w:val="24"/>
          <w:lang w:val="en-GB"/>
        </w:rPr>
        <w:t>.</w:t>
      </w:r>
    </w:p>
    <w:bookmarkEnd w:id="0"/>
    <w:p w:rsidR="00CB449A" w:rsidRPr="00B82209" w:rsidRDefault="00CB449A" w:rsidP="00E005F4">
      <w:pPr>
        <w:rPr>
          <w:rFonts w:ascii="Times New Roman" w:hAnsi="Times New Roman" w:cs="Times New Roman"/>
          <w:sz w:val="24"/>
          <w:szCs w:val="24"/>
        </w:rPr>
      </w:pPr>
    </w:p>
    <w:sectPr w:rsidR="00CB449A" w:rsidRPr="00B8220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sTA3sTQwsTA1MjNQ0lEKTi0uzszPAykwrAUAGiJjmSwAAAA="/>
  </w:docVars>
  <w:rsids>
    <w:rsidRoot w:val="00E005F4"/>
    <w:rsid w:val="00473613"/>
    <w:rsid w:val="005E1502"/>
    <w:rsid w:val="00981EC1"/>
    <w:rsid w:val="00B82209"/>
    <w:rsid w:val="00CB449A"/>
    <w:rsid w:val="00D00B58"/>
    <w:rsid w:val="00DE22DB"/>
    <w:rsid w:val="00E005F4"/>
    <w:rsid w:val="00FC4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02F9A"/>
  <w15:chartTrackingRefBased/>
  <w15:docId w15:val="{EF99652D-02E8-4547-877B-49B4493D9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exposedshow">
    <w:name w:val="text_exposed_show"/>
    <w:basedOn w:val="DefaultParagraphFont"/>
    <w:rsid w:val="00E005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2</cp:revision>
  <dcterms:created xsi:type="dcterms:W3CDTF">2020-11-04T07:35:00Z</dcterms:created>
  <dcterms:modified xsi:type="dcterms:W3CDTF">2020-11-04T07:35:00Z</dcterms:modified>
</cp:coreProperties>
</file>